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432B0" w14:textId="052A8590" w:rsidR="00CE7C66" w:rsidRDefault="00F51056" w:rsidP="001D43D1">
      <w:pPr>
        <w:spacing w:after="0"/>
        <w:rPr>
          <w:b/>
          <w:sz w:val="24"/>
        </w:rPr>
      </w:pPr>
      <w:r>
        <w:rPr>
          <w:b/>
          <w:sz w:val="24"/>
        </w:rPr>
        <w:t>Lab</w:t>
      </w:r>
      <w:r w:rsidR="00F97FC6">
        <w:rPr>
          <w:b/>
          <w:sz w:val="24"/>
        </w:rPr>
        <w:t xml:space="preserve"> #</w:t>
      </w:r>
      <w:r w:rsidR="00564943">
        <w:rPr>
          <w:b/>
          <w:sz w:val="24"/>
        </w:rPr>
        <w:t>6</w:t>
      </w:r>
      <w:r w:rsidR="00BC74F0" w:rsidRPr="00A61587">
        <w:rPr>
          <w:b/>
          <w:sz w:val="24"/>
        </w:rPr>
        <w:t xml:space="preserve">: </w:t>
      </w:r>
      <w:r w:rsidR="00CE162F">
        <w:rPr>
          <w:b/>
          <w:sz w:val="24"/>
        </w:rPr>
        <w:t>Computing Support, Confidence, and Lift</w:t>
      </w:r>
      <w:r w:rsidR="00B75821" w:rsidRPr="00A61587">
        <w:rPr>
          <w:b/>
          <w:sz w:val="24"/>
        </w:rPr>
        <w:t xml:space="preserve"> </w:t>
      </w:r>
    </w:p>
    <w:p w14:paraId="2253D877" w14:textId="77777777" w:rsidR="00F66592" w:rsidRDefault="00F66592" w:rsidP="002B68CD"/>
    <w:p w14:paraId="5817AD96" w14:textId="26AEFE05" w:rsidR="002B68CD" w:rsidRDefault="002B68CD" w:rsidP="002B68CD">
      <w:r>
        <w:t>Here are the baskets from eight shopp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"/>
        <w:gridCol w:w="3510"/>
      </w:tblGrid>
      <w:tr w:rsidR="002B68CD" w:rsidRPr="00723718" w14:paraId="693AB006" w14:textId="77777777" w:rsidTr="008F1157">
        <w:tc>
          <w:tcPr>
            <w:tcW w:w="920" w:type="dxa"/>
          </w:tcPr>
          <w:p w14:paraId="1F6B3EDE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Basket</w:t>
            </w:r>
          </w:p>
        </w:tc>
        <w:tc>
          <w:tcPr>
            <w:tcW w:w="3510" w:type="dxa"/>
          </w:tcPr>
          <w:p w14:paraId="70578949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Items</w:t>
            </w:r>
          </w:p>
        </w:tc>
      </w:tr>
      <w:tr w:rsidR="002B68CD" w:rsidRPr="006C604E" w14:paraId="2964EAB2" w14:textId="77777777" w:rsidTr="008F1157">
        <w:trPr>
          <w:trHeight w:val="70"/>
        </w:trPr>
        <w:tc>
          <w:tcPr>
            <w:tcW w:w="920" w:type="dxa"/>
            <w:hideMark/>
          </w:tcPr>
          <w:p w14:paraId="0B7FD5C9" w14:textId="77777777" w:rsidR="002B68CD" w:rsidRPr="006C604E" w:rsidRDefault="002B68CD" w:rsidP="008F1157">
            <w:r w:rsidRPr="006C604E">
              <w:rPr>
                <w:bCs/>
              </w:rPr>
              <w:t>1</w:t>
            </w:r>
          </w:p>
        </w:tc>
        <w:tc>
          <w:tcPr>
            <w:tcW w:w="3510" w:type="dxa"/>
          </w:tcPr>
          <w:p w14:paraId="4239404F" w14:textId="77777777" w:rsidR="002B68CD" w:rsidRPr="006C604E" w:rsidRDefault="002B68CD" w:rsidP="008F1157">
            <w:r>
              <w:t xml:space="preserve">Coke, Pop-Tarts, Donuts </w:t>
            </w:r>
          </w:p>
        </w:tc>
      </w:tr>
      <w:tr w:rsidR="002B68CD" w:rsidRPr="006C604E" w14:paraId="398F4E7B" w14:textId="77777777" w:rsidTr="008F1157">
        <w:trPr>
          <w:trHeight w:val="70"/>
        </w:trPr>
        <w:tc>
          <w:tcPr>
            <w:tcW w:w="920" w:type="dxa"/>
            <w:hideMark/>
          </w:tcPr>
          <w:p w14:paraId="1F8C79E5" w14:textId="77777777" w:rsidR="002B68CD" w:rsidRPr="006C604E" w:rsidRDefault="002B68CD" w:rsidP="008F1157">
            <w:r w:rsidRPr="006C604E">
              <w:t>2</w:t>
            </w:r>
          </w:p>
        </w:tc>
        <w:tc>
          <w:tcPr>
            <w:tcW w:w="3510" w:type="dxa"/>
          </w:tcPr>
          <w:p w14:paraId="6B2D07C0" w14:textId="77777777" w:rsidR="002B68CD" w:rsidRPr="006C604E" w:rsidRDefault="002B68CD" w:rsidP="008F1157">
            <w:r>
              <w:t>Cheerios, Coke, Donuts, Napkins</w:t>
            </w:r>
          </w:p>
        </w:tc>
      </w:tr>
      <w:tr w:rsidR="002B68CD" w:rsidRPr="006C604E" w14:paraId="060AED76" w14:textId="77777777" w:rsidTr="008F1157">
        <w:trPr>
          <w:trHeight w:val="70"/>
        </w:trPr>
        <w:tc>
          <w:tcPr>
            <w:tcW w:w="920" w:type="dxa"/>
            <w:hideMark/>
          </w:tcPr>
          <w:p w14:paraId="49C296BB" w14:textId="77777777" w:rsidR="002B68CD" w:rsidRPr="006C604E" w:rsidRDefault="002B68CD" w:rsidP="008F1157">
            <w:r w:rsidRPr="006C604E">
              <w:t>3</w:t>
            </w:r>
          </w:p>
        </w:tc>
        <w:tc>
          <w:tcPr>
            <w:tcW w:w="3510" w:type="dxa"/>
          </w:tcPr>
          <w:p w14:paraId="491D59CD" w14:textId="77777777" w:rsidR="002B68CD" w:rsidRPr="006C604E" w:rsidRDefault="002B68CD" w:rsidP="008F1157">
            <w:r>
              <w:t>Waffles, Cheerios, Coke, Napkins</w:t>
            </w:r>
          </w:p>
        </w:tc>
      </w:tr>
      <w:tr w:rsidR="002B68CD" w:rsidRPr="006C604E" w14:paraId="6E7BF0DD" w14:textId="77777777" w:rsidTr="008F1157">
        <w:trPr>
          <w:trHeight w:val="70"/>
        </w:trPr>
        <w:tc>
          <w:tcPr>
            <w:tcW w:w="920" w:type="dxa"/>
            <w:hideMark/>
          </w:tcPr>
          <w:p w14:paraId="6C446F21" w14:textId="77777777" w:rsidR="002B68CD" w:rsidRPr="006C604E" w:rsidRDefault="002B68CD" w:rsidP="008F1157">
            <w:r w:rsidRPr="006C604E">
              <w:t>4</w:t>
            </w:r>
          </w:p>
        </w:tc>
        <w:tc>
          <w:tcPr>
            <w:tcW w:w="3510" w:type="dxa"/>
          </w:tcPr>
          <w:p w14:paraId="186825B9" w14:textId="77777777" w:rsidR="002B68CD" w:rsidRPr="006C604E" w:rsidRDefault="002B68CD" w:rsidP="008F1157">
            <w:r>
              <w:t>Bread, Milk, Coke, Napkins</w:t>
            </w:r>
          </w:p>
        </w:tc>
      </w:tr>
      <w:tr w:rsidR="002B68CD" w:rsidRPr="006C604E" w14:paraId="7B5C3BAA" w14:textId="77777777" w:rsidTr="008F1157">
        <w:trPr>
          <w:trHeight w:val="70"/>
        </w:trPr>
        <w:tc>
          <w:tcPr>
            <w:tcW w:w="920" w:type="dxa"/>
            <w:hideMark/>
          </w:tcPr>
          <w:p w14:paraId="23D43324" w14:textId="77777777" w:rsidR="002B68CD" w:rsidRPr="006C604E" w:rsidRDefault="002B68CD" w:rsidP="008F1157">
            <w:r w:rsidRPr="006C604E">
              <w:t>5</w:t>
            </w:r>
          </w:p>
        </w:tc>
        <w:tc>
          <w:tcPr>
            <w:tcW w:w="3510" w:type="dxa"/>
          </w:tcPr>
          <w:p w14:paraId="1EBAB270" w14:textId="77777777" w:rsidR="002B68CD" w:rsidRPr="006C604E" w:rsidRDefault="002B68CD" w:rsidP="008F1157">
            <w:r>
              <w:t>Coffee, Bread, Waffles</w:t>
            </w:r>
          </w:p>
        </w:tc>
      </w:tr>
      <w:tr w:rsidR="002B68CD" w14:paraId="5BF9947C" w14:textId="77777777" w:rsidTr="008F1157">
        <w:tc>
          <w:tcPr>
            <w:tcW w:w="920" w:type="dxa"/>
          </w:tcPr>
          <w:p w14:paraId="1C69E5D1" w14:textId="77777777" w:rsidR="002B68CD" w:rsidRDefault="002B68CD" w:rsidP="008F1157">
            <w:r>
              <w:t>6</w:t>
            </w:r>
          </w:p>
        </w:tc>
        <w:tc>
          <w:tcPr>
            <w:tcW w:w="3510" w:type="dxa"/>
          </w:tcPr>
          <w:p w14:paraId="25A23C8C" w14:textId="77777777" w:rsidR="002B68CD" w:rsidRDefault="002B68CD" w:rsidP="008F1157">
            <w:r>
              <w:t>Coke, Bread, Pop-Tarts</w:t>
            </w:r>
          </w:p>
        </w:tc>
      </w:tr>
      <w:tr w:rsidR="002B68CD" w14:paraId="658B260B" w14:textId="77777777" w:rsidTr="008F1157">
        <w:tc>
          <w:tcPr>
            <w:tcW w:w="920" w:type="dxa"/>
          </w:tcPr>
          <w:p w14:paraId="10C239C8" w14:textId="77777777" w:rsidR="002B68CD" w:rsidRDefault="002B68CD" w:rsidP="008F1157">
            <w:r>
              <w:t>7</w:t>
            </w:r>
          </w:p>
        </w:tc>
        <w:tc>
          <w:tcPr>
            <w:tcW w:w="3510" w:type="dxa"/>
          </w:tcPr>
          <w:p w14:paraId="062F743E" w14:textId="77777777" w:rsidR="002B68CD" w:rsidRDefault="002B68CD" w:rsidP="008F1157">
            <w:r>
              <w:t>Milk, Waffles, Pop-Tarts</w:t>
            </w:r>
          </w:p>
        </w:tc>
      </w:tr>
      <w:tr w:rsidR="002B68CD" w14:paraId="3C8DD08D" w14:textId="77777777" w:rsidTr="008F1157">
        <w:tc>
          <w:tcPr>
            <w:tcW w:w="920" w:type="dxa"/>
          </w:tcPr>
          <w:p w14:paraId="263F64B1" w14:textId="77777777" w:rsidR="002B68CD" w:rsidRDefault="002B68CD" w:rsidP="008F1157">
            <w:r>
              <w:t>8</w:t>
            </w:r>
          </w:p>
        </w:tc>
        <w:tc>
          <w:tcPr>
            <w:tcW w:w="3510" w:type="dxa"/>
          </w:tcPr>
          <w:p w14:paraId="690694F8" w14:textId="77777777" w:rsidR="002B68CD" w:rsidRDefault="002B68CD" w:rsidP="008F1157">
            <w:r>
              <w:t>Coke, Pop-Tarts, Donuts, Napkins</w:t>
            </w:r>
          </w:p>
        </w:tc>
      </w:tr>
    </w:tbl>
    <w:p w14:paraId="27867EA0" w14:textId="77777777" w:rsidR="002B68CD" w:rsidRDefault="002B68CD" w:rsidP="001D43D1">
      <w:pPr>
        <w:spacing w:after="0"/>
      </w:pPr>
    </w:p>
    <w:p w14:paraId="6DB48BF3" w14:textId="77777777" w:rsidR="002B68CD" w:rsidRDefault="0039415F" w:rsidP="002B68CD">
      <w:r>
        <w:t xml:space="preserve">Compute the support, </w:t>
      </w:r>
      <w:r w:rsidR="002B68CD">
        <w:t>confidence</w:t>
      </w:r>
      <w:r>
        <w:t>, and lift</w:t>
      </w:r>
      <w:r w:rsidR="002B68CD">
        <w:t xml:space="preserve"> for the following rules:</w:t>
      </w:r>
    </w:p>
    <w:tbl>
      <w:tblPr>
        <w:tblStyle w:val="TableGrid"/>
        <w:tblW w:w="9007" w:type="dxa"/>
        <w:tblLook w:val="04A0" w:firstRow="1" w:lastRow="0" w:firstColumn="1" w:lastColumn="0" w:noHBand="0" w:noVBand="1"/>
      </w:tblPr>
      <w:tblGrid>
        <w:gridCol w:w="352"/>
        <w:gridCol w:w="3103"/>
        <w:gridCol w:w="1335"/>
        <w:gridCol w:w="1712"/>
        <w:gridCol w:w="2505"/>
      </w:tblGrid>
      <w:tr w:rsidR="00663CD9" w:rsidRPr="00723718" w14:paraId="0C21131E" w14:textId="77777777" w:rsidTr="00873F28">
        <w:tc>
          <w:tcPr>
            <w:tcW w:w="3455" w:type="dxa"/>
            <w:gridSpan w:val="2"/>
          </w:tcPr>
          <w:p w14:paraId="4269E296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Rule</w:t>
            </w:r>
          </w:p>
        </w:tc>
        <w:tc>
          <w:tcPr>
            <w:tcW w:w="1335" w:type="dxa"/>
          </w:tcPr>
          <w:p w14:paraId="73267153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Support</w:t>
            </w:r>
          </w:p>
        </w:tc>
        <w:tc>
          <w:tcPr>
            <w:tcW w:w="1712" w:type="dxa"/>
          </w:tcPr>
          <w:p w14:paraId="24D67F61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Confidence</w:t>
            </w:r>
          </w:p>
        </w:tc>
        <w:tc>
          <w:tcPr>
            <w:tcW w:w="2505" w:type="dxa"/>
          </w:tcPr>
          <w:p w14:paraId="53E17A63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Lift</w:t>
            </w:r>
          </w:p>
        </w:tc>
      </w:tr>
      <w:tr w:rsidR="00873F28" w14:paraId="5448B8C8" w14:textId="77777777" w:rsidTr="00873F28">
        <w:trPr>
          <w:trHeight w:val="152"/>
        </w:trPr>
        <w:tc>
          <w:tcPr>
            <w:tcW w:w="352" w:type="dxa"/>
          </w:tcPr>
          <w:p w14:paraId="6BE70FA2" w14:textId="77777777" w:rsidR="002B68CD" w:rsidRDefault="002B68CD" w:rsidP="002B68CD">
            <w:r>
              <w:t>1</w:t>
            </w:r>
          </w:p>
        </w:tc>
        <w:tc>
          <w:tcPr>
            <w:tcW w:w="3103" w:type="dxa"/>
          </w:tcPr>
          <w:p w14:paraId="1A4F9A5D" w14:textId="77777777" w:rsidR="002B68CD" w:rsidRDefault="002B68CD" w:rsidP="002B68CD">
            <w:r>
              <w:t xml:space="preserve">{Coke, Pop-Tarts} </w:t>
            </w:r>
            <w:r>
              <w:sym w:font="Wingdings" w:char="F0E0"/>
            </w:r>
            <w:r>
              <w:t>{Donuts}</w:t>
            </w:r>
          </w:p>
        </w:tc>
        <w:tc>
          <w:tcPr>
            <w:tcW w:w="1335" w:type="dxa"/>
          </w:tcPr>
          <w:p w14:paraId="7AE19376" w14:textId="3D5AC188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  <w:r w:rsidR="001A2391">
              <w:rPr>
                <w:b/>
                <w:color w:val="FF0000"/>
              </w:rPr>
              <w:t>2/8=</w:t>
            </w:r>
            <w:r w:rsidR="00985482">
              <w:rPr>
                <w:b/>
                <w:color w:val="FF0000"/>
              </w:rPr>
              <w:t>0.25</w:t>
            </w:r>
          </w:p>
        </w:tc>
        <w:tc>
          <w:tcPr>
            <w:tcW w:w="1712" w:type="dxa"/>
          </w:tcPr>
          <w:p w14:paraId="3AE3001E" w14:textId="5254A445" w:rsidR="002B68CD" w:rsidRPr="002B68CD" w:rsidRDefault="00985482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25/0.375=0.67</w:t>
            </w:r>
          </w:p>
        </w:tc>
        <w:tc>
          <w:tcPr>
            <w:tcW w:w="2505" w:type="dxa"/>
          </w:tcPr>
          <w:p w14:paraId="31884841" w14:textId="4912D536" w:rsidR="002B68CD" w:rsidRPr="002B68CD" w:rsidRDefault="00985482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25/(0.375</w:t>
            </w:r>
            <w:r w:rsidR="00AC12DB">
              <w:rPr>
                <w:b/>
                <w:color w:val="FF0000"/>
              </w:rPr>
              <w:t>*0.375)=1.78</w:t>
            </w:r>
          </w:p>
        </w:tc>
      </w:tr>
      <w:tr w:rsidR="007D16D3" w14:paraId="0DCF96DF" w14:textId="77777777" w:rsidTr="00873F28">
        <w:trPr>
          <w:trHeight w:val="152"/>
        </w:trPr>
        <w:tc>
          <w:tcPr>
            <w:tcW w:w="352" w:type="dxa"/>
          </w:tcPr>
          <w:p w14:paraId="04E5C254" w14:textId="77777777" w:rsidR="007D16D3" w:rsidRDefault="007D16D3" w:rsidP="007D16D3">
            <w:r>
              <w:t>2</w:t>
            </w:r>
          </w:p>
        </w:tc>
        <w:tc>
          <w:tcPr>
            <w:tcW w:w="3103" w:type="dxa"/>
          </w:tcPr>
          <w:p w14:paraId="7D5CB2AE" w14:textId="77777777" w:rsidR="007D16D3" w:rsidRDefault="007D16D3" w:rsidP="007D16D3">
            <w:r>
              <w:t xml:space="preserve">{Coke} </w:t>
            </w:r>
            <w:r>
              <w:sym w:font="Wingdings" w:char="F0E0"/>
            </w:r>
            <w:r>
              <w:t xml:space="preserve"> {Pop-Tarts, Donuts}</w:t>
            </w:r>
          </w:p>
        </w:tc>
        <w:tc>
          <w:tcPr>
            <w:tcW w:w="1335" w:type="dxa"/>
          </w:tcPr>
          <w:p w14:paraId="683FB6D1" w14:textId="41DD2968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  <w:r>
              <w:rPr>
                <w:b/>
                <w:color w:val="FF0000"/>
              </w:rPr>
              <w:t>2/8=0.25</w:t>
            </w:r>
          </w:p>
        </w:tc>
        <w:tc>
          <w:tcPr>
            <w:tcW w:w="1712" w:type="dxa"/>
          </w:tcPr>
          <w:p w14:paraId="6F5568A2" w14:textId="1F95B0A0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25/0.75=0.</w:t>
            </w:r>
            <w:r>
              <w:rPr>
                <w:b/>
                <w:color w:val="FF0000"/>
              </w:rPr>
              <w:t>33</w:t>
            </w:r>
          </w:p>
        </w:tc>
        <w:tc>
          <w:tcPr>
            <w:tcW w:w="2505" w:type="dxa"/>
          </w:tcPr>
          <w:p w14:paraId="3A9C0098" w14:textId="24E0E1C2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25/(0.75*0.</w:t>
            </w:r>
            <w:r w:rsidR="00E832DE">
              <w:rPr>
                <w:b/>
                <w:color w:val="FF0000"/>
              </w:rPr>
              <w:t>2</w:t>
            </w:r>
            <w:r>
              <w:rPr>
                <w:b/>
                <w:color w:val="FF0000"/>
              </w:rPr>
              <w:t>5)=1.</w:t>
            </w:r>
            <w:r w:rsidR="00E832DE">
              <w:rPr>
                <w:b/>
                <w:color w:val="FF0000"/>
              </w:rPr>
              <w:t>33</w:t>
            </w:r>
          </w:p>
        </w:tc>
      </w:tr>
      <w:tr w:rsidR="007D16D3" w14:paraId="79072DFB" w14:textId="77777777" w:rsidTr="00873F28">
        <w:tc>
          <w:tcPr>
            <w:tcW w:w="352" w:type="dxa"/>
          </w:tcPr>
          <w:p w14:paraId="6FDB9FB5" w14:textId="77777777" w:rsidR="007D16D3" w:rsidRDefault="007D16D3" w:rsidP="007D16D3">
            <w:r>
              <w:t>3</w:t>
            </w:r>
          </w:p>
        </w:tc>
        <w:tc>
          <w:tcPr>
            <w:tcW w:w="3103" w:type="dxa"/>
          </w:tcPr>
          <w:p w14:paraId="578AD385" w14:textId="77777777" w:rsidR="007D16D3" w:rsidRDefault="007D16D3" w:rsidP="007D16D3">
            <w:r>
              <w:t xml:space="preserve">{Coffee} </w:t>
            </w:r>
            <w:r>
              <w:sym w:font="Wingdings" w:char="F0E0"/>
            </w:r>
            <w:r>
              <w:t xml:space="preserve"> {Bread, Waffles}</w:t>
            </w:r>
          </w:p>
        </w:tc>
        <w:tc>
          <w:tcPr>
            <w:tcW w:w="1335" w:type="dxa"/>
          </w:tcPr>
          <w:p w14:paraId="03E17D65" w14:textId="7A030410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  <w:t>1</w:t>
            </w:r>
            <w:r>
              <w:rPr>
                <w:b/>
                <w:color w:val="FF0000"/>
              </w:rPr>
              <w:t>/8=0.</w:t>
            </w:r>
            <w:r>
              <w:rPr>
                <w:b/>
                <w:color w:val="FF0000"/>
              </w:rPr>
              <w:t>1</w:t>
            </w:r>
            <w:r>
              <w:rPr>
                <w:b/>
                <w:color w:val="FF0000"/>
              </w:rPr>
              <w:t>25</w:t>
            </w:r>
          </w:p>
        </w:tc>
        <w:tc>
          <w:tcPr>
            <w:tcW w:w="1712" w:type="dxa"/>
          </w:tcPr>
          <w:p w14:paraId="7C944AA1" w14:textId="7B8DC43B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</w:t>
            </w:r>
            <w:r>
              <w:rPr>
                <w:b/>
                <w:color w:val="FF0000"/>
              </w:rPr>
              <w:t>1</w:t>
            </w:r>
            <w:r>
              <w:rPr>
                <w:b/>
                <w:color w:val="FF0000"/>
              </w:rPr>
              <w:t>25/0.</w:t>
            </w:r>
            <w:r>
              <w:rPr>
                <w:b/>
                <w:color w:val="FF0000"/>
              </w:rPr>
              <w:t>12</w:t>
            </w:r>
            <w:r>
              <w:rPr>
                <w:b/>
                <w:color w:val="FF0000"/>
              </w:rPr>
              <w:t>5=</w:t>
            </w:r>
            <w:r>
              <w:rPr>
                <w:b/>
                <w:color w:val="FF0000"/>
              </w:rPr>
              <w:t>1</w:t>
            </w:r>
          </w:p>
        </w:tc>
        <w:tc>
          <w:tcPr>
            <w:tcW w:w="2505" w:type="dxa"/>
          </w:tcPr>
          <w:p w14:paraId="5FFFF281" w14:textId="0F1C7F20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</w:t>
            </w:r>
            <w:r w:rsidR="00E832DE">
              <w:rPr>
                <w:b/>
                <w:color w:val="FF0000"/>
              </w:rPr>
              <w:t>1</w:t>
            </w:r>
            <w:r>
              <w:rPr>
                <w:b/>
                <w:color w:val="FF0000"/>
              </w:rPr>
              <w:t>25/(0.</w:t>
            </w:r>
            <w:r w:rsidR="00E832DE">
              <w:rPr>
                <w:b/>
                <w:color w:val="FF0000"/>
              </w:rPr>
              <w:t>12</w:t>
            </w:r>
            <w:r>
              <w:rPr>
                <w:b/>
                <w:color w:val="FF0000"/>
              </w:rPr>
              <w:t>5*0.</w:t>
            </w:r>
            <w:r w:rsidR="00E832DE">
              <w:rPr>
                <w:b/>
                <w:color w:val="FF0000"/>
              </w:rPr>
              <w:t>12</w:t>
            </w:r>
            <w:r>
              <w:rPr>
                <w:b/>
                <w:color w:val="FF0000"/>
              </w:rPr>
              <w:t>5)=</w:t>
            </w:r>
            <w:r w:rsidR="00E832DE">
              <w:rPr>
                <w:b/>
                <w:color w:val="FF0000"/>
              </w:rPr>
              <w:t>8</w:t>
            </w:r>
          </w:p>
        </w:tc>
      </w:tr>
      <w:tr w:rsidR="007D16D3" w14:paraId="1F618C6E" w14:textId="77777777" w:rsidTr="00873F28">
        <w:tc>
          <w:tcPr>
            <w:tcW w:w="352" w:type="dxa"/>
          </w:tcPr>
          <w:p w14:paraId="237BDE56" w14:textId="77777777" w:rsidR="007D16D3" w:rsidRDefault="007D16D3" w:rsidP="007D16D3">
            <w:r>
              <w:t>4</w:t>
            </w:r>
          </w:p>
        </w:tc>
        <w:tc>
          <w:tcPr>
            <w:tcW w:w="3103" w:type="dxa"/>
          </w:tcPr>
          <w:p w14:paraId="620D4F4C" w14:textId="77777777" w:rsidR="007D16D3" w:rsidRDefault="007D16D3" w:rsidP="007D16D3">
            <w:r>
              <w:t xml:space="preserve">{Coke} </w:t>
            </w:r>
            <w:r>
              <w:sym w:font="Wingdings" w:char="F0E0"/>
            </w:r>
            <w:r>
              <w:t xml:space="preserve"> {Donuts}</w:t>
            </w:r>
          </w:p>
        </w:tc>
        <w:tc>
          <w:tcPr>
            <w:tcW w:w="1335" w:type="dxa"/>
          </w:tcPr>
          <w:p w14:paraId="33A81072" w14:textId="2A6C0217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  <w:t>3</w:t>
            </w:r>
            <w:r>
              <w:rPr>
                <w:b/>
                <w:color w:val="FF0000"/>
              </w:rPr>
              <w:t>/8=0.</w:t>
            </w:r>
            <w:r>
              <w:rPr>
                <w:b/>
                <w:color w:val="FF0000"/>
              </w:rPr>
              <w:t>37</w:t>
            </w:r>
            <w:r>
              <w:rPr>
                <w:b/>
                <w:color w:val="FF0000"/>
              </w:rPr>
              <w:t>5</w:t>
            </w:r>
          </w:p>
        </w:tc>
        <w:tc>
          <w:tcPr>
            <w:tcW w:w="1712" w:type="dxa"/>
          </w:tcPr>
          <w:p w14:paraId="518BA63A" w14:textId="6734873A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375</w:t>
            </w:r>
            <w:r>
              <w:rPr>
                <w:b/>
                <w:color w:val="FF0000"/>
              </w:rPr>
              <w:t>/0.75</w:t>
            </w:r>
            <w:r>
              <w:rPr>
                <w:b/>
                <w:color w:val="FF0000"/>
              </w:rPr>
              <w:t>=0.</w:t>
            </w:r>
            <w:r>
              <w:rPr>
                <w:b/>
                <w:color w:val="FF0000"/>
              </w:rPr>
              <w:t>50</w:t>
            </w:r>
          </w:p>
        </w:tc>
        <w:tc>
          <w:tcPr>
            <w:tcW w:w="2505" w:type="dxa"/>
          </w:tcPr>
          <w:p w14:paraId="7574DD7A" w14:textId="7E3C2309" w:rsidR="007D16D3" w:rsidRPr="002B68CD" w:rsidRDefault="007D16D3" w:rsidP="007D16D3">
            <w:pPr>
              <w:rPr>
                <w:rFonts w:ascii="Calibri" w:eastAsia="Calibri" w:hAnsi="Calibri" w:cs="Times New Roman"/>
                <w:b/>
                <w:color w:val="FF0000"/>
              </w:rPr>
            </w:pPr>
            <w:r>
              <w:rPr>
                <w:b/>
                <w:color w:val="FF0000"/>
              </w:rPr>
              <w:t>0.</w:t>
            </w:r>
            <w:r w:rsidR="00E3038D">
              <w:rPr>
                <w:b/>
                <w:color w:val="FF0000"/>
              </w:rPr>
              <w:t>37</w:t>
            </w:r>
            <w:r>
              <w:rPr>
                <w:b/>
                <w:color w:val="FF0000"/>
              </w:rPr>
              <w:t>5/(0.75*0.375)=1.</w:t>
            </w:r>
            <w:r w:rsidR="00E3038D">
              <w:rPr>
                <w:b/>
                <w:color w:val="FF0000"/>
              </w:rPr>
              <w:t>33</w:t>
            </w:r>
          </w:p>
        </w:tc>
      </w:tr>
    </w:tbl>
    <w:p w14:paraId="7C551C38" w14:textId="77777777" w:rsidR="002B68CD" w:rsidRDefault="002B68CD" w:rsidP="001D43D1">
      <w:pPr>
        <w:spacing w:after="0"/>
      </w:pPr>
    </w:p>
    <w:p w14:paraId="68287C63" w14:textId="77777777" w:rsidR="000F7452" w:rsidRDefault="0039415F" w:rsidP="0039415F">
      <w:pPr>
        <w:pStyle w:val="ListParagraph"/>
        <w:numPr>
          <w:ilvl w:val="0"/>
          <w:numId w:val="18"/>
        </w:numPr>
      </w:pPr>
      <w:r>
        <w:t xml:space="preserve">Which rule has the strongest association? </w:t>
      </w:r>
      <w:r w:rsidR="005836D4">
        <w:t>How do you know?</w:t>
      </w:r>
    </w:p>
    <w:p w14:paraId="4AE008A7" w14:textId="3EB1B7BE" w:rsidR="00433CE2" w:rsidRPr="002D05C1" w:rsidRDefault="003360F8" w:rsidP="000F7452">
      <w:pPr>
        <w:rPr>
          <w:b/>
          <w:color w:val="FF0000"/>
        </w:rPr>
      </w:pPr>
      <w:r w:rsidRPr="002D05C1">
        <w:rPr>
          <w:b/>
          <w:color w:val="FF0000"/>
        </w:rPr>
        <w:br/>
      </w:r>
      <w:r w:rsidR="00612C29" w:rsidRPr="002D05C1">
        <w:rPr>
          <w:b/>
          <w:color w:val="FF0000"/>
        </w:rPr>
        <w:t>Rule 3</w:t>
      </w:r>
      <w:r w:rsidR="00433CE2" w:rsidRPr="002D05C1">
        <w:rPr>
          <w:b/>
          <w:color w:val="FF0000"/>
        </w:rPr>
        <w:t xml:space="preserve"> </w:t>
      </w:r>
      <w:r w:rsidR="00433CE2" w:rsidRPr="002D05C1">
        <w:rPr>
          <w:b/>
          <w:color w:val="FF0000"/>
        </w:rPr>
        <w:t xml:space="preserve">{Coffee} </w:t>
      </w:r>
      <w:r w:rsidR="00433CE2" w:rsidRPr="002D05C1">
        <w:rPr>
          <w:b/>
          <w:color w:val="FF0000"/>
        </w:rPr>
        <w:sym w:font="Wingdings" w:char="F0E0"/>
      </w:r>
      <w:r w:rsidR="00433CE2" w:rsidRPr="002D05C1">
        <w:rPr>
          <w:b/>
          <w:color w:val="FF0000"/>
        </w:rPr>
        <w:t xml:space="preserve"> {Bread, Waffles}</w:t>
      </w:r>
    </w:p>
    <w:p w14:paraId="7438DF78" w14:textId="5DFEC0F6" w:rsidR="0039415F" w:rsidRPr="000F7452" w:rsidRDefault="00EB1221" w:rsidP="000F7452">
      <w:pPr>
        <w:rPr>
          <w:b/>
        </w:rPr>
      </w:pPr>
      <w:r>
        <w:rPr>
          <w:b/>
          <w:color w:val="FF0000"/>
        </w:rPr>
        <w:t>Highest confidence 1.00</w:t>
      </w:r>
      <w:r w:rsidR="003360F8">
        <w:rPr>
          <w:b/>
          <w:color w:val="FF0000"/>
        </w:rPr>
        <w:br/>
      </w:r>
      <w:r w:rsidR="0039415F" w:rsidRPr="000F7452">
        <w:rPr>
          <w:b/>
        </w:rPr>
        <w:br/>
      </w:r>
    </w:p>
    <w:p w14:paraId="44E1E1F3" w14:textId="77777777" w:rsidR="0039415F" w:rsidRDefault="000F7452" w:rsidP="0039415F">
      <w:pPr>
        <w:pStyle w:val="ListParagraph"/>
        <w:numPr>
          <w:ilvl w:val="0"/>
          <w:numId w:val="18"/>
        </w:numPr>
      </w:pPr>
      <w:r>
        <w:t>Consider a customer who is walking through the store with only a bottle of coke in their shopping cart. You then see them put pop-tarts in their cart. Do you become more or less sure than you were before that they will buy donuts? Explain.</w:t>
      </w:r>
    </w:p>
    <w:p w14:paraId="6F1420C3" w14:textId="4C9434F0" w:rsidR="00E6301A" w:rsidRDefault="00EB1221" w:rsidP="00172926">
      <w:pPr>
        <w:rPr>
          <w:b/>
          <w:color w:val="FF0000"/>
        </w:rPr>
      </w:pPr>
      <w:r>
        <w:rPr>
          <w:b/>
          <w:color w:val="FF0000"/>
        </w:rPr>
        <w:t>Rule</w:t>
      </w:r>
      <w:r w:rsidR="00E6301A">
        <w:rPr>
          <w:b/>
          <w:color w:val="FF0000"/>
        </w:rPr>
        <w:t xml:space="preserve"> 1</w:t>
      </w:r>
      <w:r w:rsidR="002D05C1">
        <w:rPr>
          <w:b/>
          <w:color w:val="FF0000"/>
        </w:rPr>
        <w:t xml:space="preserve">: A: </w:t>
      </w:r>
      <w:r w:rsidR="007B5FE1">
        <w:rPr>
          <w:b/>
          <w:color w:val="FF0000"/>
        </w:rPr>
        <w:t>Coke B</w:t>
      </w:r>
      <w:r w:rsidR="002D05C1">
        <w:rPr>
          <w:b/>
          <w:color w:val="FF0000"/>
        </w:rPr>
        <w:t>:</w:t>
      </w:r>
      <w:r w:rsidR="007B5FE1">
        <w:rPr>
          <w:b/>
          <w:color w:val="FF0000"/>
        </w:rPr>
        <w:t xml:space="preserve">  </w:t>
      </w:r>
      <w:r w:rsidR="00144131">
        <w:rPr>
          <w:b/>
          <w:color w:val="FF0000"/>
        </w:rPr>
        <w:t>Donut lift</w:t>
      </w:r>
      <w:r w:rsidR="00EE0CE4">
        <w:rPr>
          <w:b/>
          <w:color w:val="FF0000"/>
        </w:rPr>
        <w:t>= (</w:t>
      </w:r>
      <w:r w:rsidR="007B5FE1">
        <w:rPr>
          <w:b/>
          <w:color w:val="FF0000"/>
        </w:rPr>
        <w:t>Coke, donut)=1.33</w:t>
      </w:r>
    </w:p>
    <w:p w14:paraId="298FE78B" w14:textId="3CE6F9D7" w:rsidR="00E6301A" w:rsidRDefault="00E6301A" w:rsidP="00172926">
      <w:pPr>
        <w:rPr>
          <w:b/>
          <w:color w:val="FF0000"/>
        </w:rPr>
      </w:pPr>
      <w:r>
        <w:rPr>
          <w:b/>
          <w:color w:val="FF0000"/>
        </w:rPr>
        <w:t>Rule 2</w:t>
      </w:r>
      <w:r w:rsidR="007B5FE1">
        <w:rPr>
          <w:b/>
          <w:color w:val="FF0000"/>
        </w:rPr>
        <w:t xml:space="preserve"> A: </w:t>
      </w:r>
      <w:r w:rsidR="00EE0CE4">
        <w:rPr>
          <w:b/>
          <w:color w:val="FF0000"/>
        </w:rPr>
        <w:t>Coke and pop-</w:t>
      </w:r>
      <w:r w:rsidR="00144131">
        <w:rPr>
          <w:b/>
          <w:color w:val="FF0000"/>
        </w:rPr>
        <w:t>tarts B</w:t>
      </w:r>
      <w:r w:rsidR="007B5FE1">
        <w:rPr>
          <w:b/>
          <w:color w:val="FF0000"/>
        </w:rPr>
        <w:t>:</w:t>
      </w:r>
      <w:r w:rsidR="00EE0CE4">
        <w:rPr>
          <w:b/>
          <w:color w:val="FF0000"/>
        </w:rPr>
        <w:t xml:space="preserve"> </w:t>
      </w:r>
      <w:r w:rsidR="00144131">
        <w:rPr>
          <w:b/>
          <w:color w:val="FF0000"/>
        </w:rPr>
        <w:t>donuts lift</w:t>
      </w:r>
      <w:r w:rsidR="00EE0CE4">
        <w:rPr>
          <w:b/>
          <w:color w:val="FF0000"/>
        </w:rPr>
        <w:t>=(Coke and pop-tarts,</w:t>
      </w:r>
      <w:r w:rsidR="00144131">
        <w:rPr>
          <w:b/>
          <w:color w:val="FF0000"/>
        </w:rPr>
        <w:t xml:space="preserve"> </w:t>
      </w:r>
      <w:r w:rsidR="00EE0CE4">
        <w:rPr>
          <w:b/>
          <w:color w:val="FF0000"/>
        </w:rPr>
        <w:t>donuts</w:t>
      </w:r>
      <w:r w:rsidR="00144131">
        <w:rPr>
          <w:b/>
          <w:color w:val="FF0000"/>
        </w:rPr>
        <w:t>)</w:t>
      </w:r>
    </w:p>
    <w:p w14:paraId="1847C9E7" w14:textId="77777777" w:rsidR="00144131" w:rsidRDefault="00144131" w:rsidP="00172926">
      <w:pPr>
        <w:rPr>
          <w:b/>
          <w:color w:val="FF0000"/>
        </w:rPr>
      </w:pPr>
      <w:r>
        <w:rPr>
          <w:b/>
          <w:color w:val="FF0000"/>
        </w:rPr>
        <w:t>=1.78</w:t>
      </w:r>
    </w:p>
    <w:p w14:paraId="28A5FBB9" w14:textId="45A2F96E" w:rsidR="00CE162F" w:rsidRDefault="00E6301A" w:rsidP="00172926">
      <w:pPr>
        <w:rPr>
          <w:b/>
          <w:i/>
          <w:sz w:val="24"/>
        </w:rPr>
      </w:pPr>
      <w:r>
        <w:rPr>
          <w:b/>
          <w:color w:val="FF0000"/>
        </w:rPr>
        <w:lastRenderedPageBreak/>
        <w:t>More sure</w:t>
      </w:r>
      <w:r w:rsidR="003360F8">
        <w:rPr>
          <w:b/>
          <w:color w:val="FF0000"/>
        </w:rPr>
        <w:br/>
      </w:r>
    </w:p>
    <w:p w14:paraId="3692CB4D" w14:textId="040B8048" w:rsidR="00172926" w:rsidRPr="00172926" w:rsidRDefault="00172926" w:rsidP="00172926">
      <w:pPr>
        <w:rPr>
          <w:b/>
          <w:i/>
          <w:sz w:val="24"/>
        </w:rPr>
      </w:pPr>
      <w:r w:rsidRPr="00172926">
        <w:rPr>
          <w:b/>
          <w:i/>
          <w:sz w:val="24"/>
        </w:rPr>
        <w:t>Computing lift based on aggregate purchase numbers</w:t>
      </w:r>
    </w:p>
    <w:p w14:paraId="388E2297" w14:textId="77777777"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 xml:space="preserve">Consider two products, the </w:t>
      </w:r>
      <w:proofErr w:type="spellStart"/>
      <w:r>
        <w:t>Squishee</w:t>
      </w:r>
      <w:proofErr w:type="spellEnd"/>
      <w:r>
        <w:t xml:space="preserve"> and the Peanut Butter Bowl. Here’s a profile of 18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42"/>
        <w:gridCol w:w="591"/>
        <w:gridCol w:w="846"/>
        <w:gridCol w:w="735"/>
        <w:gridCol w:w="1626"/>
        <w:gridCol w:w="102"/>
      </w:tblGrid>
      <w:tr w:rsidR="00354684" w:rsidRPr="00E9151A" w14:paraId="1F0212A8" w14:textId="77777777" w:rsidTr="00F445B1">
        <w:trPr>
          <w:gridAfter w:val="1"/>
          <w:wAfter w:w="102" w:type="dxa"/>
          <w:trHeight w:val="288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D1CEA0" w14:textId="77777777" w:rsidR="00354684" w:rsidRPr="00E9151A" w:rsidRDefault="00354684" w:rsidP="008F1157"/>
        </w:tc>
        <w:tc>
          <w:tcPr>
            <w:tcW w:w="2172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F0ACCF" w14:textId="77777777" w:rsidR="00354684" w:rsidRPr="00E9151A" w:rsidRDefault="00354684" w:rsidP="008F1157">
            <w:pPr>
              <w:jc w:val="center"/>
            </w:pPr>
            <w:proofErr w:type="spellStart"/>
            <w:r>
              <w:t>Squishee</w:t>
            </w:r>
            <w:proofErr w:type="spellEnd"/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22757D" w14:textId="77777777" w:rsidR="00354684" w:rsidRPr="00E9151A" w:rsidRDefault="00354684" w:rsidP="008F1157"/>
        </w:tc>
      </w:tr>
      <w:tr w:rsidR="00354684" w:rsidRPr="00E9151A" w14:paraId="570F1416" w14:textId="77777777" w:rsidTr="00F445B1">
        <w:trPr>
          <w:trHeight w:val="584"/>
          <w:jc w:val="center"/>
        </w:trPr>
        <w:tc>
          <w:tcPr>
            <w:tcW w:w="1242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926D22" w14:textId="77777777" w:rsidR="00354684" w:rsidRDefault="00354684" w:rsidP="008F1157"/>
          <w:p w14:paraId="65716A5F" w14:textId="77777777" w:rsidR="00354684" w:rsidRPr="00E9151A" w:rsidRDefault="00354684" w:rsidP="008F1157">
            <w:r>
              <w:t>Peanut Butter Bowl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0AA11E" w14:textId="77777777"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D3D73C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F502BE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72D3B" w14:textId="77777777" w:rsidR="00354684" w:rsidRPr="00E9151A" w:rsidRDefault="00354684" w:rsidP="008F1157"/>
        </w:tc>
      </w:tr>
      <w:tr w:rsidR="00354684" w:rsidRPr="00E9151A" w14:paraId="7EA03D50" w14:textId="77777777" w:rsidTr="00F445B1">
        <w:trPr>
          <w:trHeight w:val="403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8828028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7B7B83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E2988" w14:textId="77777777" w:rsidR="00354684" w:rsidRPr="00E9151A" w:rsidRDefault="00354684" w:rsidP="008F1157">
            <w:r>
              <w:t>10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CC1130" w14:textId="77777777" w:rsidR="00354684" w:rsidRPr="00E9151A" w:rsidRDefault="00354684" w:rsidP="008F1157">
            <w:r>
              <w:t>2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BC1C8D" w14:textId="77777777" w:rsidR="00354684" w:rsidRPr="00E9151A" w:rsidRDefault="00354684" w:rsidP="008F1157"/>
        </w:tc>
      </w:tr>
      <w:tr w:rsidR="00354684" w:rsidRPr="00E9151A" w14:paraId="06379E0E" w14:textId="77777777" w:rsidTr="00F445B1">
        <w:trPr>
          <w:trHeight w:val="439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45D1C13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0AE209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8E6B02" w14:textId="77777777" w:rsidR="00354684" w:rsidRPr="00E9151A" w:rsidRDefault="00354684" w:rsidP="008F1157">
            <w:r>
              <w:t>15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ABE93D" w14:textId="77777777" w:rsidR="00354684" w:rsidRPr="00E9151A" w:rsidRDefault="00354684" w:rsidP="008F1157">
            <w:r>
              <w:t>5</w:t>
            </w:r>
            <w:r w:rsidRPr="00E9151A">
              <w:t>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1FCE3B" w14:textId="77777777" w:rsidR="00354684" w:rsidRPr="00E9151A" w:rsidRDefault="00354684" w:rsidP="008F1157"/>
        </w:tc>
      </w:tr>
      <w:tr w:rsidR="00354684" w:rsidRPr="00E9151A" w14:paraId="1D2A4D0A" w14:textId="77777777" w:rsidTr="00F445B1">
        <w:trPr>
          <w:trHeight w:val="584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B732CA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242F98" w14:textId="77777777"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42CD9D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D6A906" w14:textId="77777777"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1F0C5F" w14:textId="77777777" w:rsidR="00354684" w:rsidRPr="00E9151A" w:rsidRDefault="00BD2034" w:rsidP="008F1157">
            <w:r>
              <w:t>Total:</w:t>
            </w:r>
            <w:r w:rsidR="00F445B1">
              <w:t xml:space="preserve"> </w:t>
            </w:r>
            <w:r w:rsidR="00354684">
              <w:t>1850</w:t>
            </w:r>
            <w:r w:rsidR="00354684" w:rsidRPr="00E9151A">
              <w:t>0</w:t>
            </w:r>
          </w:p>
        </w:tc>
      </w:tr>
    </w:tbl>
    <w:p w14:paraId="7ADA38C5" w14:textId="77777777" w:rsidR="00354684" w:rsidRDefault="00354684" w:rsidP="00354684">
      <w:r>
        <w:t xml:space="preserve">What is the lift for the rule {Peanut Butter Bowl} </w:t>
      </w:r>
      <w:r>
        <w:sym w:font="Wingdings" w:char="F0E0"/>
      </w:r>
      <w:r>
        <w:t xml:space="preserve"> {</w:t>
      </w:r>
      <w:proofErr w:type="spellStart"/>
      <w:r>
        <w:t>Squishee</w:t>
      </w:r>
      <w:proofErr w:type="spellEnd"/>
      <w:r>
        <w:t>}?</w:t>
      </w:r>
      <w:r>
        <w:br/>
        <w:t xml:space="preserve">(Are people who bought a Peanut Butter Bowl more likely than chance to buy a </w:t>
      </w:r>
      <w:proofErr w:type="spellStart"/>
      <w:r>
        <w:t>Squishee</w:t>
      </w:r>
      <w:proofErr w:type="spellEnd"/>
      <w:r>
        <w:t xml:space="preserve"> too?)</w:t>
      </w:r>
    </w:p>
    <w:p w14:paraId="11F0F832" w14:textId="7F767269" w:rsidR="00220435" w:rsidRPr="00220435" w:rsidRDefault="00220435" w:rsidP="00354684">
      <w:pPr>
        <w:rPr>
          <w:b/>
          <w:bCs/>
          <w:color w:val="FF0000"/>
        </w:rPr>
      </w:pPr>
      <w:r w:rsidRPr="00220435">
        <w:rPr>
          <w:b/>
          <w:bCs/>
          <w:color w:val="FF0000"/>
        </w:rPr>
        <w:t>Support (</w:t>
      </w:r>
      <w:r w:rsidRPr="00220435">
        <w:rPr>
          <w:b/>
          <w:bCs/>
          <w:color w:val="FF0000"/>
        </w:rPr>
        <w:t xml:space="preserve">Peanut Butter Bowl, </w:t>
      </w:r>
      <w:proofErr w:type="spellStart"/>
      <w:r w:rsidRPr="00220435">
        <w:rPr>
          <w:b/>
          <w:bCs/>
          <w:color w:val="FF0000"/>
        </w:rPr>
        <w:t>Squishee</w:t>
      </w:r>
      <w:proofErr w:type="spellEnd"/>
      <w:r w:rsidRPr="00220435">
        <w:rPr>
          <w:b/>
          <w:bCs/>
          <w:color w:val="FF0000"/>
        </w:rPr>
        <w:t xml:space="preserve">) = 5000/18500 = 0.270 </w:t>
      </w:r>
    </w:p>
    <w:p w14:paraId="76BE223B" w14:textId="6D749C7A" w:rsidR="00220435" w:rsidRPr="00220435" w:rsidRDefault="00220435" w:rsidP="00354684">
      <w:pPr>
        <w:rPr>
          <w:b/>
          <w:bCs/>
          <w:color w:val="FF0000"/>
        </w:rPr>
      </w:pPr>
      <w:r w:rsidRPr="00220435">
        <w:rPr>
          <w:b/>
          <w:bCs/>
          <w:color w:val="FF0000"/>
        </w:rPr>
        <w:t>Support (</w:t>
      </w:r>
      <w:r w:rsidRPr="00220435">
        <w:rPr>
          <w:b/>
          <w:bCs/>
          <w:color w:val="FF0000"/>
        </w:rPr>
        <w:t xml:space="preserve">Peanut Butter Bowl) = 6500/18500 = 0.351 </w:t>
      </w:r>
    </w:p>
    <w:p w14:paraId="6B69F631" w14:textId="084DE53F" w:rsidR="00220435" w:rsidRDefault="00220435" w:rsidP="00354684">
      <w:pPr>
        <w:rPr>
          <w:b/>
          <w:bCs/>
          <w:color w:val="FF0000"/>
        </w:rPr>
      </w:pPr>
      <w:r w:rsidRPr="00220435">
        <w:rPr>
          <w:b/>
          <w:bCs/>
          <w:color w:val="FF0000"/>
        </w:rPr>
        <w:t>Support (</w:t>
      </w:r>
      <w:proofErr w:type="spellStart"/>
      <w:r w:rsidRPr="00220435">
        <w:rPr>
          <w:b/>
          <w:bCs/>
          <w:color w:val="FF0000"/>
        </w:rPr>
        <w:t>Squishee</w:t>
      </w:r>
      <w:proofErr w:type="spellEnd"/>
      <w:r w:rsidRPr="00220435">
        <w:rPr>
          <w:b/>
          <w:bCs/>
          <w:color w:val="FF0000"/>
        </w:rPr>
        <w:t>) = 7000/18500 = 0.378</w:t>
      </w:r>
    </w:p>
    <w:p w14:paraId="35584711" w14:textId="77777777" w:rsidR="00437CD4" w:rsidRDefault="00437CD4" w:rsidP="00354684">
      <w:pPr>
        <w:rPr>
          <w:b/>
          <w:bCs/>
          <w:color w:val="FF0000"/>
        </w:rPr>
      </w:pPr>
    </w:p>
    <w:p w14:paraId="3D3FBDC2" w14:textId="688BAD2A" w:rsidR="00437CD4" w:rsidRDefault="00437CD4" w:rsidP="00354684">
      <w:pPr>
        <w:rPr>
          <w:b/>
          <w:bCs/>
          <w:color w:val="FF0000"/>
        </w:rPr>
      </w:pPr>
      <w:r>
        <w:rPr>
          <w:b/>
          <w:bCs/>
          <w:color w:val="FF0000"/>
        </w:rPr>
        <w:t>Lift=</w:t>
      </w:r>
      <w:r w:rsidR="00970FCE">
        <w:rPr>
          <w:b/>
          <w:bCs/>
          <w:color w:val="FF0000"/>
        </w:rPr>
        <w:t xml:space="preserve"> </w:t>
      </w:r>
      <w:r w:rsidR="00CE4AF7">
        <w:rPr>
          <w:b/>
          <w:bCs/>
          <w:color w:val="FF0000"/>
        </w:rPr>
        <w:t>0.27/(0.351+0.378) =</w:t>
      </w:r>
      <w:r w:rsidR="007B07D8">
        <w:rPr>
          <w:b/>
          <w:bCs/>
          <w:color w:val="FF0000"/>
        </w:rPr>
        <w:t xml:space="preserve"> 2.03&gt;1</w:t>
      </w:r>
    </w:p>
    <w:p w14:paraId="50B891DC" w14:textId="15A7B27E" w:rsidR="009D4B58" w:rsidRPr="00220435" w:rsidRDefault="009D4B58" w:rsidP="00354684">
      <w:pPr>
        <w:rPr>
          <w:b/>
          <w:bCs/>
          <w:color w:val="FF0000"/>
        </w:rPr>
      </w:pPr>
      <w:r w:rsidRPr="009D4B58">
        <w:rPr>
          <w:b/>
          <w:bCs/>
          <w:color w:val="FF0000"/>
        </w:rPr>
        <w:t>So these products appear in the same basket more often than what you'd expect by chance (i.e., Lift &gt; 1). If a customer buys a Peanut Butter Bowl, they are more likely than chance to also buy a </w:t>
      </w:r>
      <w:proofErr w:type="spellStart"/>
      <w:r w:rsidRPr="009D4B58">
        <w:rPr>
          <w:b/>
          <w:bCs/>
          <w:color w:val="FF0000"/>
        </w:rPr>
        <w:t>Squishee</w:t>
      </w:r>
      <w:proofErr w:type="spellEnd"/>
      <w:r w:rsidRPr="009D4B58">
        <w:rPr>
          <w:b/>
          <w:bCs/>
          <w:color w:val="FF0000"/>
        </w:rPr>
        <w:t>.</w:t>
      </w:r>
    </w:p>
    <w:p w14:paraId="20C0C9FD" w14:textId="4218B38D" w:rsidR="003360F8" w:rsidRDefault="003360F8"/>
    <w:p w14:paraId="1F11C275" w14:textId="77777777"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 xml:space="preserve">Consider two products, Potato Chips and </w:t>
      </w:r>
      <w:proofErr w:type="spellStart"/>
      <w:r>
        <w:t>Krusty</w:t>
      </w:r>
      <w:proofErr w:type="spellEnd"/>
      <w:r>
        <w:t>-O’s. Here’s a profile of 10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53"/>
        <w:gridCol w:w="591"/>
        <w:gridCol w:w="735"/>
        <w:gridCol w:w="735"/>
        <w:gridCol w:w="846"/>
        <w:gridCol w:w="882"/>
      </w:tblGrid>
      <w:tr w:rsidR="00354684" w:rsidRPr="00E9151A" w14:paraId="70D7C873" w14:textId="77777777" w:rsidTr="00F445B1">
        <w:trPr>
          <w:gridAfter w:val="1"/>
          <w:wAfter w:w="882" w:type="dxa"/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DCA4A" w14:textId="77777777" w:rsidR="00354684" w:rsidRPr="00E9151A" w:rsidRDefault="00354684" w:rsidP="008F1157"/>
        </w:tc>
        <w:tc>
          <w:tcPr>
            <w:tcW w:w="2061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262CCF" w14:textId="77777777" w:rsidR="00354684" w:rsidRPr="00E9151A" w:rsidRDefault="00354684" w:rsidP="008F1157">
            <w:pPr>
              <w:jc w:val="center"/>
            </w:pPr>
            <w:proofErr w:type="spellStart"/>
            <w:r>
              <w:t>Krusty</w:t>
            </w:r>
            <w:proofErr w:type="spellEnd"/>
            <w:r>
              <w:t>-O’s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91D652" w14:textId="77777777" w:rsidR="00354684" w:rsidRPr="00E9151A" w:rsidRDefault="00354684" w:rsidP="008F1157"/>
        </w:tc>
      </w:tr>
      <w:tr w:rsidR="00354684" w:rsidRPr="00E9151A" w14:paraId="786466EA" w14:textId="77777777" w:rsidTr="00F445B1">
        <w:trPr>
          <w:trHeight w:val="584"/>
          <w:jc w:val="center"/>
        </w:trPr>
        <w:tc>
          <w:tcPr>
            <w:tcW w:w="1353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31DA9E" w14:textId="77777777" w:rsidR="00354684" w:rsidRDefault="00354684" w:rsidP="008F1157"/>
          <w:p w14:paraId="109C962D" w14:textId="77777777" w:rsidR="00354684" w:rsidRDefault="00354684" w:rsidP="008F1157"/>
          <w:p w14:paraId="6239E75B" w14:textId="77777777" w:rsidR="00354684" w:rsidRPr="00E9151A" w:rsidRDefault="00354684" w:rsidP="008F1157">
            <w:r>
              <w:t>Potato Chips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6D71F0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B8E2E6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E55BD0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FFEE43" w14:textId="77777777" w:rsidR="00354684" w:rsidRPr="00E9151A" w:rsidRDefault="00354684" w:rsidP="008F1157"/>
        </w:tc>
      </w:tr>
      <w:tr w:rsidR="00354684" w:rsidRPr="00E9151A" w14:paraId="3492D0FF" w14:textId="77777777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ECD1266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7A267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2E30F8" w14:textId="77777777" w:rsidR="00354684" w:rsidRPr="00E9151A" w:rsidRDefault="00354684" w:rsidP="008F1157">
            <w:r>
              <w:t>5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1974FB" w14:textId="77777777" w:rsidR="00354684" w:rsidRPr="00E9151A" w:rsidRDefault="00354684" w:rsidP="008F1157">
            <w:r>
              <w:t>1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A9A7B0" w14:textId="77777777" w:rsidR="00354684" w:rsidRPr="00E9151A" w:rsidRDefault="00354684" w:rsidP="008F1157"/>
        </w:tc>
      </w:tr>
      <w:tr w:rsidR="00354684" w:rsidRPr="00E9151A" w14:paraId="1B9CA100" w14:textId="77777777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F689A1A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CE4FC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197609" w14:textId="77777777" w:rsidR="00354684" w:rsidRPr="00E9151A" w:rsidRDefault="00354684" w:rsidP="008F1157">
            <w:r>
              <w:t>4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D1ECB1" w14:textId="77777777" w:rsidR="00354684" w:rsidRPr="00E9151A" w:rsidRDefault="00354684" w:rsidP="008F1157">
            <w:r>
              <w:t>5</w:t>
            </w:r>
            <w:r w:rsidRPr="00E9151A">
              <w:t>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722FB2" w14:textId="77777777" w:rsidR="00354684" w:rsidRPr="00E9151A" w:rsidRDefault="00354684" w:rsidP="008F1157"/>
        </w:tc>
      </w:tr>
      <w:tr w:rsidR="00354684" w:rsidRPr="00E9151A" w14:paraId="3AF6E54A" w14:textId="77777777" w:rsidTr="00F445B1">
        <w:trPr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D92E9A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DAD3A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4B5766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64A8EA" w14:textId="77777777"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0F013" w14:textId="77777777" w:rsidR="00354684" w:rsidRPr="00E9151A" w:rsidRDefault="00F445B1" w:rsidP="008F1157">
            <w:r>
              <w:t xml:space="preserve">Total: </w:t>
            </w:r>
            <w:r w:rsidR="00354684">
              <w:t>1050</w:t>
            </w:r>
            <w:r w:rsidR="00354684" w:rsidRPr="00E9151A">
              <w:t>0</w:t>
            </w:r>
          </w:p>
        </w:tc>
      </w:tr>
    </w:tbl>
    <w:p w14:paraId="2CC7204D" w14:textId="77777777" w:rsidR="00354684" w:rsidRDefault="00354684" w:rsidP="00354684">
      <w:r>
        <w:t xml:space="preserve">What is the lift for the rule {Potato Chips} </w:t>
      </w:r>
      <w:r>
        <w:sym w:font="Wingdings" w:char="F0E0"/>
      </w:r>
      <w:r>
        <w:t xml:space="preserve"> {</w:t>
      </w:r>
      <w:proofErr w:type="spellStart"/>
      <w:r>
        <w:t>Krusty</w:t>
      </w:r>
      <w:proofErr w:type="spellEnd"/>
      <w:r>
        <w:t>-O’s}?</w:t>
      </w:r>
      <w:r>
        <w:br/>
        <w:t xml:space="preserve">(Are people who bought Potato Chips more likely than chance to buy </w:t>
      </w:r>
      <w:proofErr w:type="spellStart"/>
      <w:r>
        <w:t>Krusty</w:t>
      </w:r>
      <w:proofErr w:type="spellEnd"/>
      <w:r>
        <w:t>-O’s too?)</w:t>
      </w:r>
    </w:p>
    <w:p w14:paraId="6D0050BF" w14:textId="77777777" w:rsidR="002F597E" w:rsidRDefault="002F597E" w:rsidP="002F597E">
      <w:pPr>
        <w:rPr>
          <w:b/>
          <w:bCs/>
          <w:color w:val="FF0000"/>
        </w:rPr>
      </w:pPr>
      <w:r w:rsidRPr="002F597E">
        <w:rPr>
          <w:b/>
          <w:bCs/>
          <w:color w:val="FF0000"/>
        </w:rPr>
        <w:t xml:space="preserve">Support(Potato Chips, </w:t>
      </w:r>
      <w:proofErr w:type="spellStart"/>
      <w:r w:rsidRPr="002F597E">
        <w:rPr>
          <w:b/>
          <w:bCs/>
          <w:color w:val="FF0000"/>
        </w:rPr>
        <w:t>Krusty</w:t>
      </w:r>
      <w:proofErr w:type="spellEnd"/>
      <w:r w:rsidRPr="002F597E">
        <w:rPr>
          <w:b/>
          <w:bCs/>
          <w:color w:val="FF0000"/>
        </w:rPr>
        <w:t xml:space="preserve">-O's) = 500/10500 = 0.048 </w:t>
      </w:r>
    </w:p>
    <w:p w14:paraId="7669B444" w14:textId="15EAD529" w:rsidR="002F597E" w:rsidRPr="002F597E" w:rsidRDefault="002F597E" w:rsidP="002F597E">
      <w:pPr>
        <w:rPr>
          <w:b/>
          <w:bCs/>
          <w:color w:val="FF0000"/>
        </w:rPr>
      </w:pPr>
      <w:r w:rsidRPr="002F597E">
        <w:rPr>
          <w:b/>
          <w:bCs/>
          <w:color w:val="FF0000"/>
        </w:rPr>
        <w:t>Support(Potato Chips) = 4500/10500 = 0.429</w:t>
      </w:r>
    </w:p>
    <w:p w14:paraId="18E0C035" w14:textId="3D2A2A7E" w:rsidR="000F7452" w:rsidRDefault="002F597E" w:rsidP="00172926">
      <w:pPr>
        <w:rPr>
          <w:b/>
          <w:bCs/>
          <w:color w:val="FF0000"/>
        </w:rPr>
      </w:pPr>
      <w:r w:rsidRPr="002F597E">
        <w:rPr>
          <w:b/>
          <w:bCs/>
          <w:color w:val="FF0000"/>
        </w:rPr>
        <w:t>Support(</w:t>
      </w:r>
      <w:proofErr w:type="spellStart"/>
      <w:r w:rsidRPr="002F597E">
        <w:rPr>
          <w:b/>
          <w:bCs/>
          <w:color w:val="FF0000"/>
        </w:rPr>
        <w:t>Krusty</w:t>
      </w:r>
      <w:proofErr w:type="spellEnd"/>
      <w:r w:rsidRPr="002F597E">
        <w:rPr>
          <w:b/>
          <w:bCs/>
          <w:color w:val="FF0000"/>
        </w:rPr>
        <w:t>-O's) = 1500/10500 = 0.143</w:t>
      </w:r>
    </w:p>
    <w:p w14:paraId="29171B5F" w14:textId="53213415" w:rsidR="002F597E" w:rsidRDefault="002F597E" w:rsidP="00172926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Lift= </w:t>
      </w:r>
      <w:r w:rsidR="00BD420D">
        <w:rPr>
          <w:b/>
          <w:bCs/>
          <w:color w:val="FF0000"/>
        </w:rPr>
        <w:t>0.048/(0.429+0.143) = 0.78</w:t>
      </w:r>
      <w:r w:rsidR="009014B5">
        <w:rPr>
          <w:b/>
          <w:bCs/>
          <w:color w:val="FF0000"/>
        </w:rPr>
        <w:t>2&lt;1</w:t>
      </w:r>
    </w:p>
    <w:p w14:paraId="7076D719" w14:textId="3F8692E4" w:rsidR="009014B5" w:rsidRDefault="009014B5" w:rsidP="00172926">
      <w:pPr>
        <w:rPr>
          <w:b/>
          <w:bCs/>
          <w:color w:val="FF0000"/>
        </w:rPr>
      </w:pPr>
      <w:r w:rsidRPr="009014B5">
        <w:rPr>
          <w:b/>
          <w:bCs/>
          <w:color w:val="FF0000"/>
        </w:rPr>
        <w:t>So these products appear in the same basket less often than what you'd expect by chance (i.e., Lift &lt; 1). If a customer buys Potato Chips, they are less likely than chance to also buy </w:t>
      </w:r>
      <w:proofErr w:type="spellStart"/>
      <w:r w:rsidRPr="009014B5">
        <w:rPr>
          <w:b/>
          <w:bCs/>
          <w:color w:val="FF0000"/>
        </w:rPr>
        <w:t>Krusty</w:t>
      </w:r>
      <w:proofErr w:type="spellEnd"/>
      <w:r w:rsidRPr="009014B5">
        <w:rPr>
          <w:b/>
          <w:bCs/>
          <w:color w:val="FF0000"/>
        </w:rPr>
        <w:t>-O's</w:t>
      </w:r>
    </w:p>
    <w:p w14:paraId="65B11395" w14:textId="77777777" w:rsidR="009014B5" w:rsidRPr="002F597E" w:rsidRDefault="009014B5" w:rsidP="00172926">
      <w:pPr>
        <w:rPr>
          <w:b/>
          <w:bCs/>
          <w:color w:val="FF0000"/>
        </w:rPr>
      </w:pPr>
    </w:p>
    <w:sectPr w:rsidR="009014B5" w:rsidRPr="002F597E" w:rsidSect="00CE162F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7A5C6" w14:textId="77777777" w:rsidR="0032012C" w:rsidRDefault="0032012C" w:rsidP="00BD25E7">
      <w:pPr>
        <w:spacing w:after="0" w:line="240" w:lineRule="auto"/>
      </w:pPr>
      <w:r>
        <w:separator/>
      </w:r>
    </w:p>
  </w:endnote>
  <w:endnote w:type="continuationSeparator" w:id="0">
    <w:p w14:paraId="35A6AB69" w14:textId="77777777" w:rsidR="0032012C" w:rsidRDefault="0032012C" w:rsidP="00BD2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80662" w14:textId="77777777" w:rsidR="0032012C" w:rsidRDefault="0032012C" w:rsidP="00BD25E7">
      <w:pPr>
        <w:spacing w:after="0" w:line="240" w:lineRule="auto"/>
      </w:pPr>
      <w:r>
        <w:separator/>
      </w:r>
    </w:p>
  </w:footnote>
  <w:footnote w:type="continuationSeparator" w:id="0">
    <w:p w14:paraId="33EB7267" w14:textId="77777777" w:rsidR="0032012C" w:rsidRDefault="0032012C" w:rsidP="00BD2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65366"/>
    <w:multiLevelType w:val="hybridMultilevel"/>
    <w:tmpl w:val="4F1A2B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244DF"/>
    <w:multiLevelType w:val="hybridMultilevel"/>
    <w:tmpl w:val="349ED7E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3352A3"/>
    <w:multiLevelType w:val="hybridMultilevel"/>
    <w:tmpl w:val="8D2C75AC"/>
    <w:lvl w:ilvl="0" w:tplc="D2A83244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B5C8D"/>
    <w:multiLevelType w:val="hybridMultilevel"/>
    <w:tmpl w:val="40E27DD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62F16"/>
    <w:multiLevelType w:val="hybridMultilevel"/>
    <w:tmpl w:val="1018D6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A041A"/>
    <w:multiLevelType w:val="hybridMultilevel"/>
    <w:tmpl w:val="0EAC58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0461F"/>
    <w:multiLevelType w:val="hybridMultilevel"/>
    <w:tmpl w:val="A9720F24"/>
    <w:lvl w:ilvl="0" w:tplc="3EC6BF7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8F72A9"/>
    <w:multiLevelType w:val="hybridMultilevel"/>
    <w:tmpl w:val="C8C0E4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F847C6"/>
    <w:multiLevelType w:val="hybridMultilevel"/>
    <w:tmpl w:val="8A06A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2F540C"/>
    <w:multiLevelType w:val="hybridMultilevel"/>
    <w:tmpl w:val="489AD18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2F31D2"/>
    <w:multiLevelType w:val="hybridMultilevel"/>
    <w:tmpl w:val="E7564E1E"/>
    <w:lvl w:ilvl="0" w:tplc="431011D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6618A0"/>
    <w:multiLevelType w:val="hybridMultilevel"/>
    <w:tmpl w:val="DC38D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95F9C"/>
    <w:multiLevelType w:val="hybridMultilevel"/>
    <w:tmpl w:val="8AD6B48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703780"/>
    <w:multiLevelType w:val="hybridMultilevel"/>
    <w:tmpl w:val="F9827502"/>
    <w:lvl w:ilvl="0" w:tplc="62ACC512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F55E8B"/>
    <w:multiLevelType w:val="hybridMultilevel"/>
    <w:tmpl w:val="673837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D33172"/>
    <w:multiLevelType w:val="hybridMultilevel"/>
    <w:tmpl w:val="BC00C00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190AAB"/>
    <w:multiLevelType w:val="hybridMultilevel"/>
    <w:tmpl w:val="E5F0A3D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F11D1C"/>
    <w:multiLevelType w:val="hybridMultilevel"/>
    <w:tmpl w:val="A7C848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D239A"/>
    <w:multiLevelType w:val="hybridMultilevel"/>
    <w:tmpl w:val="A89AB3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71D7296"/>
    <w:multiLevelType w:val="hybridMultilevel"/>
    <w:tmpl w:val="25F0C6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8451401">
    <w:abstractNumId w:val="6"/>
  </w:num>
  <w:num w:numId="2" w16cid:durableId="282422627">
    <w:abstractNumId w:val="18"/>
  </w:num>
  <w:num w:numId="3" w16cid:durableId="279802949">
    <w:abstractNumId w:val="13"/>
  </w:num>
  <w:num w:numId="4" w16cid:durableId="825365772">
    <w:abstractNumId w:val="9"/>
  </w:num>
  <w:num w:numId="5" w16cid:durableId="1228685700">
    <w:abstractNumId w:val="12"/>
  </w:num>
  <w:num w:numId="6" w16cid:durableId="2104953059">
    <w:abstractNumId w:val="14"/>
  </w:num>
  <w:num w:numId="7" w16cid:durableId="1152914965">
    <w:abstractNumId w:val="11"/>
  </w:num>
  <w:num w:numId="8" w16cid:durableId="1343780037">
    <w:abstractNumId w:val="8"/>
  </w:num>
  <w:num w:numId="9" w16cid:durableId="1259484139">
    <w:abstractNumId w:val="4"/>
  </w:num>
  <w:num w:numId="10" w16cid:durableId="2093502237">
    <w:abstractNumId w:val="5"/>
  </w:num>
  <w:num w:numId="11" w16cid:durableId="509955333">
    <w:abstractNumId w:val="1"/>
  </w:num>
  <w:num w:numId="12" w16cid:durableId="2008751980">
    <w:abstractNumId w:val="16"/>
  </w:num>
  <w:num w:numId="13" w16cid:durableId="1693066548">
    <w:abstractNumId w:val="0"/>
  </w:num>
  <w:num w:numId="14" w16cid:durableId="231815014">
    <w:abstractNumId w:val="10"/>
  </w:num>
  <w:num w:numId="15" w16cid:durableId="1531993041">
    <w:abstractNumId w:val="17"/>
  </w:num>
  <w:num w:numId="16" w16cid:durableId="377706638">
    <w:abstractNumId w:val="7"/>
  </w:num>
  <w:num w:numId="17" w16cid:durableId="1955477552">
    <w:abstractNumId w:val="19"/>
  </w:num>
  <w:num w:numId="18" w16cid:durableId="917637393">
    <w:abstractNumId w:val="3"/>
  </w:num>
  <w:num w:numId="19" w16cid:durableId="618997041">
    <w:abstractNumId w:val="2"/>
  </w:num>
  <w:num w:numId="20" w16cid:durableId="15241710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W3MDE2NDE2NTJT0lEKTi0uzszPAykwrAUAu7UAqCwAAAA="/>
  </w:docVars>
  <w:rsids>
    <w:rsidRoot w:val="00883A42"/>
    <w:rsid w:val="0001119B"/>
    <w:rsid w:val="00014BA3"/>
    <w:rsid w:val="000214B9"/>
    <w:rsid w:val="000244F9"/>
    <w:rsid w:val="00036959"/>
    <w:rsid w:val="00040A41"/>
    <w:rsid w:val="0004761C"/>
    <w:rsid w:val="00056A98"/>
    <w:rsid w:val="00061763"/>
    <w:rsid w:val="00061E63"/>
    <w:rsid w:val="0006646A"/>
    <w:rsid w:val="000667B5"/>
    <w:rsid w:val="00070938"/>
    <w:rsid w:val="00073AED"/>
    <w:rsid w:val="00077A7C"/>
    <w:rsid w:val="000823C5"/>
    <w:rsid w:val="00085824"/>
    <w:rsid w:val="0009591A"/>
    <w:rsid w:val="000971F2"/>
    <w:rsid w:val="00097696"/>
    <w:rsid w:val="00097C31"/>
    <w:rsid w:val="000B51C7"/>
    <w:rsid w:val="000C329D"/>
    <w:rsid w:val="000C5593"/>
    <w:rsid w:val="000C7282"/>
    <w:rsid w:val="000D339E"/>
    <w:rsid w:val="000D6A21"/>
    <w:rsid w:val="000D7CDF"/>
    <w:rsid w:val="000E18DD"/>
    <w:rsid w:val="000E3D43"/>
    <w:rsid w:val="000F7452"/>
    <w:rsid w:val="001015E2"/>
    <w:rsid w:val="00110C9D"/>
    <w:rsid w:val="0011261A"/>
    <w:rsid w:val="0012451F"/>
    <w:rsid w:val="00134709"/>
    <w:rsid w:val="00140B5C"/>
    <w:rsid w:val="00144131"/>
    <w:rsid w:val="001517D9"/>
    <w:rsid w:val="0015501C"/>
    <w:rsid w:val="001719AE"/>
    <w:rsid w:val="00172926"/>
    <w:rsid w:val="00181329"/>
    <w:rsid w:val="00183008"/>
    <w:rsid w:val="00187613"/>
    <w:rsid w:val="001A048E"/>
    <w:rsid w:val="001A2119"/>
    <w:rsid w:val="001A2391"/>
    <w:rsid w:val="001A298A"/>
    <w:rsid w:val="001A4BEA"/>
    <w:rsid w:val="001A5294"/>
    <w:rsid w:val="001A6266"/>
    <w:rsid w:val="001A7B8B"/>
    <w:rsid w:val="001B0A76"/>
    <w:rsid w:val="001B5EB6"/>
    <w:rsid w:val="001D12BD"/>
    <w:rsid w:val="001D3117"/>
    <w:rsid w:val="001D43D1"/>
    <w:rsid w:val="001E3733"/>
    <w:rsid w:val="001E452B"/>
    <w:rsid w:val="001F033B"/>
    <w:rsid w:val="001F146E"/>
    <w:rsid w:val="001F3395"/>
    <w:rsid w:val="00205659"/>
    <w:rsid w:val="00205F08"/>
    <w:rsid w:val="002129DF"/>
    <w:rsid w:val="00220435"/>
    <w:rsid w:val="002246DC"/>
    <w:rsid w:val="00224FF2"/>
    <w:rsid w:val="00226A31"/>
    <w:rsid w:val="0023223D"/>
    <w:rsid w:val="00233C04"/>
    <w:rsid w:val="002346CB"/>
    <w:rsid w:val="002410CE"/>
    <w:rsid w:val="0024775D"/>
    <w:rsid w:val="002536EA"/>
    <w:rsid w:val="002557EA"/>
    <w:rsid w:val="00261C45"/>
    <w:rsid w:val="00262203"/>
    <w:rsid w:val="0026419F"/>
    <w:rsid w:val="002717BE"/>
    <w:rsid w:val="002773E7"/>
    <w:rsid w:val="0027794F"/>
    <w:rsid w:val="00285A92"/>
    <w:rsid w:val="002924ED"/>
    <w:rsid w:val="00292CC1"/>
    <w:rsid w:val="002A57CB"/>
    <w:rsid w:val="002A5D2E"/>
    <w:rsid w:val="002A610F"/>
    <w:rsid w:val="002B1282"/>
    <w:rsid w:val="002B3C8F"/>
    <w:rsid w:val="002B68CD"/>
    <w:rsid w:val="002D05C1"/>
    <w:rsid w:val="002D123E"/>
    <w:rsid w:val="002D493C"/>
    <w:rsid w:val="002E0148"/>
    <w:rsid w:val="002E5A5C"/>
    <w:rsid w:val="002F5077"/>
    <w:rsid w:val="002F51C9"/>
    <w:rsid w:val="002F597E"/>
    <w:rsid w:val="003011C0"/>
    <w:rsid w:val="00301C06"/>
    <w:rsid w:val="00304321"/>
    <w:rsid w:val="003055FC"/>
    <w:rsid w:val="00306478"/>
    <w:rsid w:val="003142ED"/>
    <w:rsid w:val="00316510"/>
    <w:rsid w:val="0032012C"/>
    <w:rsid w:val="0032080F"/>
    <w:rsid w:val="00331CDE"/>
    <w:rsid w:val="003360F8"/>
    <w:rsid w:val="0033667A"/>
    <w:rsid w:val="00344578"/>
    <w:rsid w:val="00344969"/>
    <w:rsid w:val="00351320"/>
    <w:rsid w:val="00352CDB"/>
    <w:rsid w:val="00353467"/>
    <w:rsid w:val="00354684"/>
    <w:rsid w:val="00354B14"/>
    <w:rsid w:val="00354DB7"/>
    <w:rsid w:val="00361FD7"/>
    <w:rsid w:val="00372D45"/>
    <w:rsid w:val="003921D6"/>
    <w:rsid w:val="00393586"/>
    <w:rsid w:val="0039415F"/>
    <w:rsid w:val="003A0800"/>
    <w:rsid w:val="003A1998"/>
    <w:rsid w:val="003A39F9"/>
    <w:rsid w:val="003A684C"/>
    <w:rsid w:val="003B14FF"/>
    <w:rsid w:val="003C2583"/>
    <w:rsid w:val="003C295F"/>
    <w:rsid w:val="003D0F2A"/>
    <w:rsid w:val="003D556B"/>
    <w:rsid w:val="003D5CC6"/>
    <w:rsid w:val="003E735B"/>
    <w:rsid w:val="004156EE"/>
    <w:rsid w:val="00423CDD"/>
    <w:rsid w:val="00424993"/>
    <w:rsid w:val="00426916"/>
    <w:rsid w:val="00433CE2"/>
    <w:rsid w:val="00437CD4"/>
    <w:rsid w:val="004422DC"/>
    <w:rsid w:val="00442499"/>
    <w:rsid w:val="00450B47"/>
    <w:rsid w:val="00452875"/>
    <w:rsid w:val="004564C0"/>
    <w:rsid w:val="0045725B"/>
    <w:rsid w:val="00460D70"/>
    <w:rsid w:val="004769EE"/>
    <w:rsid w:val="0048011F"/>
    <w:rsid w:val="004839C3"/>
    <w:rsid w:val="004841DF"/>
    <w:rsid w:val="00486409"/>
    <w:rsid w:val="004A2D40"/>
    <w:rsid w:val="004B2740"/>
    <w:rsid w:val="004B5BA1"/>
    <w:rsid w:val="004D21B3"/>
    <w:rsid w:val="004E4C2E"/>
    <w:rsid w:val="004E694C"/>
    <w:rsid w:val="0050197C"/>
    <w:rsid w:val="00506C23"/>
    <w:rsid w:val="00517E9C"/>
    <w:rsid w:val="005229F5"/>
    <w:rsid w:val="00536346"/>
    <w:rsid w:val="00536C60"/>
    <w:rsid w:val="005378B5"/>
    <w:rsid w:val="005403B4"/>
    <w:rsid w:val="0054073F"/>
    <w:rsid w:val="00547547"/>
    <w:rsid w:val="0055451B"/>
    <w:rsid w:val="005549FD"/>
    <w:rsid w:val="00562D41"/>
    <w:rsid w:val="00563AB7"/>
    <w:rsid w:val="00564943"/>
    <w:rsid w:val="00565E5D"/>
    <w:rsid w:val="00567E5C"/>
    <w:rsid w:val="00571228"/>
    <w:rsid w:val="00571E16"/>
    <w:rsid w:val="0057587C"/>
    <w:rsid w:val="0057750F"/>
    <w:rsid w:val="005827A8"/>
    <w:rsid w:val="005836D4"/>
    <w:rsid w:val="005A15DC"/>
    <w:rsid w:val="005A25C9"/>
    <w:rsid w:val="005A2E14"/>
    <w:rsid w:val="005A6F43"/>
    <w:rsid w:val="005B2AE3"/>
    <w:rsid w:val="005C03A6"/>
    <w:rsid w:val="005C18C2"/>
    <w:rsid w:val="005C5240"/>
    <w:rsid w:val="005E4F60"/>
    <w:rsid w:val="005E69FE"/>
    <w:rsid w:val="005F0741"/>
    <w:rsid w:val="00600730"/>
    <w:rsid w:val="00606B74"/>
    <w:rsid w:val="00610C5B"/>
    <w:rsid w:val="00612C29"/>
    <w:rsid w:val="00623576"/>
    <w:rsid w:val="0062411A"/>
    <w:rsid w:val="00630C65"/>
    <w:rsid w:val="006402A9"/>
    <w:rsid w:val="006460DA"/>
    <w:rsid w:val="00655FBE"/>
    <w:rsid w:val="00663CD9"/>
    <w:rsid w:val="00666F0A"/>
    <w:rsid w:val="00667F14"/>
    <w:rsid w:val="00686666"/>
    <w:rsid w:val="006A12DE"/>
    <w:rsid w:val="006A5726"/>
    <w:rsid w:val="006B14B6"/>
    <w:rsid w:val="006C2F51"/>
    <w:rsid w:val="006D2335"/>
    <w:rsid w:val="006D5076"/>
    <w:rsid w:val="006E0B9A"/>
    <w:rsid w:val="006E3056"/>
    <w:rsid w:val="006F186D"/>
    <w:rsid w:val="006F647A"/>
    <w:rsid w:val="007004A8"/>
    <w:rsid w:val="00707214"/>
    <w:rsid w:val="007077B2"/>
    <w:rsid w:val="00711298"/>
    <w:rsid w:val="00712F9B"/>
    <w:rsid w:val="00730019"/>
    <w:rsid w:val="00732224"/>
    <w:rsid w:val="00736C2B"/>
    <w:rsid w:val="00742E1F"/>
    <w:rsid w:val="0074428D"/>
    <w:rsid w:val="00745151"/>
    <w:rsid w:val="0076431E"/>
    <w:rsid w:val="00764C4C"/>
    <w:rsid w:val="00770A13"/>
    <w:rsid w:val="00781650"/>
    <w:rsid w:val="00781719"/>
    <w:rsid w:val="00786FCE"/>
    <w:rsid w:val="00787416"/>
    <w:rsid w:val="007A6435"/>
    <w:rsid w:val="007B07D8"/>
    <w:rsid w:val="007B5FE1"/>
    <w:rsid w:val="007C29AF"/>
    <w:rsid w:val="007C75D6"/>
    <w:rsid w:val="007D16D3"/>
    <w:rsid w:val="007D4A7C"/>
    <w:rsid w:val="007E2FA3"/>
    <w:rsid w:val="007E335C"/>
    <w:rsid w:val="007E3EF8"/>
    <w:rsid w:val="007E4C79"/>
    <w:rsid w:val="007F0BDE"/>
    <w:rsid w:val="007F1CAD"/>
    <w:rsid w:val="0080394A"/>
    <w:rsid w:val="0080471C"/>
    <w:rsid w:val="00807439"/>
    <w:rsid w:val="00807D1A"/>
    <w:rsid w:val="00810579"/>
    <w:rsid w:val="00823DC7"/>
    <w:rsid w:val="00846B05"/>
    <w:rsid w:val="008565AA"/>
    <w:rsid w:val="00857DF3"/>
    <w:rsid w:val="00873F28"/>
    <w:rsid w:val="00875852"/>
    <w:rsid w:val="008831E6"/>
    <w:rsid w:val="00883A42"/>
    <w:rsid w:val="008A46D9"/>
    <w:rsid w:val="008B6D6A"/>
    <w:rsid w:val="008C670D"/>
    <w:rsid w:val="008D1C64"/>
    <w:rsid w:val="008D1E88"/>
    <w:rsid w:val="008E5B96"/>
    <w:rsid w:val="008F2371"/>
    <w:rsid w:val="008F2D46"/>
    <w:rsid w:val="008F2E7D"/>
    <w:rsid w:val="00900A02"/>
    <w:rsid w:val="009014B5"/>
    <w:rsid w:val="0091293D"/>
    <w:rsid w:val="00914B22"/>
    <w:rsid w:val="00920884"/>
    <w:rsid w:val="009276B3"/>
    <w:rsid w:val="009307C5"/>
    <w:rsid w:val="00935298"/>
    <w:rsid w:val="00945597"/>
    <w:rsid w:val="00965EAD"/>
    <w:rsid w:val="00970FCE"/>
    <w:rsid w:val="00976C87"/>
    <w:rsid w:val="00985482"/>
    <w:rsid w:val="00991B94"/>
    <w:rsid w:val="00996396"/>
    <w:rsid w:val="009A0F4F"/>
    <w:rsid w:val="009A38A4"/>
    <w:rsid w:val="009B12CC"/>
    <w:rsid w:val="009B24E5"/>
    <w:rsid w:val="009B3AAC"/>
    <w:rsid w:val="009C47BE"/>
    <w:rsid w:val="009C4C1A"/>
    <w:rsid w:val="009C58C9"/>
    <w:rsid w:val="009D4B58"/>
    <w:rsid w:val="009D7280"/>
    <w:rsid w:val="009D73B5"/>
    <w:rsid w:val="009E779E"/>
    <w:rsid w:val="009E7A93"/>
    <w:rsid w:val="009F0E38"/>
    <w:rsid w:val="009F7BD3"/>
    <w:rsid w:val="00A107FC"/>
    <w:rsid w:val="00A12585"/>
    <w:rsid w:val="00A24200"/>
    <w:rsid w:val="00A32A4C"/>
    <w:rsid w:val="00A33FD5"/>
    <w:rsid w:val="00A35518"/>
    <w:rsid w:val="00A4378B"/>
    <w:rsid w:val="00A61587"/>
    <w:rsid w:val="00A66717"/>
    <w:rsid w:val="00A70767"/>
    <w:rsid w:val="00A83674"/>
    <w:rsid w:val="00A842E9"/>
    <w:rsid w:val="00A85119"/>
    <w:rsid w:val="00A87154"/>
    <w:rsid w:val="00AA339B"/>
    <w:rsid w:val="00AA4408"/>
    <w:rsid w:val="00AA4EE8"/>
    <w:rsid w:val="00AB11D6"/>
    <w:rsid w:val="00AC043C"/>
    <w:rsid w:val="00AC12DB"/>
    <w:rsid w:val="00AC3F4B"/>
    <w:rsid w:val="00AE75F2"/>
    <w:rsid w:val="00AF2D88"/>
    <w:rsid w:val="00AF469B"/>
    <w:rsid w:val="00B01EFF"/>
    <w:rsid w:val="00B06D5B"/>
    <w:rsid w:val="00B11F68"/>
    <w:rsid w:val="00B203F6"/>
    <w:rsid w:val="00B2130A"/>
    <w:rsid w:val="00B22764"/>
    <w:rsid w:val="00B329BB"/>
    <w:rsid w:val="00B3515C"/>
    <w:rsid w:val="00B415DC"/>
    <w:rsid w:val="00B51212"/>
    <w:rsid w:val="00B5182C"/>
    <w:rsid w:val="00B52923"/>
    <w:rsid w:val="00B52AE8"/>
    <w:rsid w:val="00B67C6B"/>
    <w:rsid w:val="00B71F37"/>
    <w:rsid w:val="00B75821"/>
    <w:rsid w:val="00B836C7"/>
    <w:rsid w:val="00B92B16"/>
    <w:rsid w:val="00BA1CC3"/>
    <w:rsid w:val="00BB03E6"/>
    <w:rsid w:val="00BB6B2F"/>
    <w:rsid w:val="00BC0BBE"/>
    <w:rsid w:val="00BC3C44"/>
    <w:rsid w:val="00BC4405"/>
    <w:rsid w:val="00BC74F0"/>
    <w:rsid w:val="00BD2034"/>
    <w:rsid w:val="00BD25E7"/>
    <w:rsid w:val="00BD287A"/>
    <w:rsid w:val="00BD420D"/>
    <w:rsid w:val="00BE7B41"/>
    <w:rsid w:val="00C1690B"/>
    <w:rsid w:val="00C25C30"/>
    <w:rsid w:val="00C31CEE"/>
    <w:rsid w:val="00C37591"/>
    <w:rsid w:val="00C44AED"/>
    <w:rsid w:val="00C56EFE"/>
    <w:rsid w:val="00C6237F"/>
    <w:rsid w:val="00C66A08"/>
    <w:rsid w:val="00C80607"/>
    <w:rsid w:val="00C90D8A"/>
    <w:rsid w:val="00CA1BCD"/>
    <w:rsid w:val="00CA414D"/>
    <w:rsid w:val="00CB39BA"/>
    <w:rsid w:val="00CC5C12"/>
    <w:rsid w:val="00CE0E1B"/>
    <w:rsid w:val="00CE162F"/>
    <w:rsid w:val="00CE2F71"/>
    <w:rsid w:val="00CE37EF"/>
    <w:rsid w:val="00CE4AF7"/>
    <w:rsid w:val="00CE6786"/>
    <w:rsid w:val="00CE712A"/>
    <w:rsid w:val="00CE7C66"/>
    <w:rsid w:val="00CF0787"/>
    <w:rsid w:val="00D04919"/>
    <w:rsid w:val="00D24AF6"/>
    <w:rsid w:val="00D323A8"/>
    <w:rsid w:val="00D34DAC"/>
    <w:rsid w:val="00D374FE"/>
    <w:rsid w:val="00D4003E"/>
    <w:rsid w:val="00D42335"/>
    <w:rsid w:val="00D43763"/>
    <w:rsid w:val="00D60A0B"/>
    <w:rsid w:val="00D635FC"/>
    <w:rsid w:val="00D72D53"/>
    <w:rsid w:val="00D7360A"/>
    <w:rsid w:val="00D770A6"/>
    <w:rsid w:val="00D93C7C"/>
    <w:rsid w:val="00DA68F5"/>
    <w:rsid w:val="00DA7751"/>
    <w:rsid w:val="00DC3979"/>
    <w:rsid w:val="00DD4756"/>
    <w:rsid w:val="00DE6DA8"/>
    <w:rsid w:val="00DF1CD6"/>
    <w:rsid w:val="00E1037E"/>
    <w:rsid w:val="00E10E72"/>
    <w:rsid w:val="00E17FAD"/>
    <w:rsid w:val="00E236C1"/>
    <w:rsid w:val="00E23E12"/>
    <w:rsid w:val="00E3038D"/>
    <w:rsid w:val="00E42286"/>
    <w:rsid w:val="00E44AD7"/>
    <w:rsid w:val="00E6301A"/>
    <w:rsid w:val="00E63813"/>
    <w:rsid w:val="00E63B29"/>
    <w:rsid w:val="00E7153E"/>
    <w:rsid w:val="00E7566E"/>
    <w:rsid w:val="00E75E1C"/>
    <w:rsid w:val="00E832DE"/>
    <w:rsid w:val="00E877AD"/>
    <w:rsid w:val="00E9211C"/>
    <w:rsid w:val="00E9386E"/>
    <w:rsid w:val="00E95E44"/>
    <w:rsid w:val="00E96848"/>
    <w:rsid w:val="00EA1178"/>
    <w:rsid w:val="00EA3E16"/>
    <w:rsid w:val="00EA4E8A"/>
    <w:rsid w:val="00EB1221"/>
    <w:rsid w:val="00EC01CF"/>
    <w:rsid w:val="00ED3F28"/>
    <w:rsid w:val="00ED4EBD"/>
    <w:rsid w:val="00ED6A84"/>
    <w:rsid w:val="00ED6EF8"/>
    <w:rsid w:val="00EE0CE4"/>
    <w:rsid w:val="00EF18CB"/>
    <w:rsid w:val="00EF68F6"/>
    <w:rsid w:val="00F264CD"/>
    <w:rsid w:val="00F2719E"/>
    <w:rsid w:val="00F31C35"/>
    <w:rsid w:val="00F35C4C"/>
    <w:rsid w:val="00F445B1"/>
    <w:rsid w:val="00F45CCA"/>
    <w:rsid w:val="00F4664D"/>
    <w:rsid w:val="00F51056"/>
    <w:rsid w:val="00F54430"/>
    <w:rsid w:val="00F56314"/>
    <w:rsid w:val="00F564C7"/>
    <w:rsid w:val="00F57F11"/>
    <w:rsid w:val="00F63B2F"/>
    <w:rsid w:val="00F66592"/>
    <w:rsid w:val="00F7155F"/>
    <w:rsid w:val="00F73E22"/>
    <w:rsid w:val="00F86522"/>
    <w:rsid w:val="00F9030F"/>
    <w:rsid w:val="00F94700"/>
    <w:rsid w:val="00F94C80"/>
    <w:rsid w:val="00F97FC6"/>
    <w:rsid w:val="00FA19AC"/>
    <w:rsid w:val="00FA443C"/>
    <w:rsid w:val="00FA7135"/>
    <w:rsid w:val="00FC44CA"/>
    <w:rsid w:val="00FD106C"/>
    <w:rsid w:val="00FD5560"/>
    <w:rsid w:val="00FD6171"/>
    <w:rsid w:val="00FE582B"/>
    <w:rsid w:val="00FE67DD"/>
    <w:rsid w:val="00FF1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2FF8D"/>
  <w15:docId w15:val="{BE7197A8-A1C2-40CD-B264-F1B199BC0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5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28"/>
    <w:pPr>
      <w:ind w:left="720"/>
      <w:contextualSpacing/>
    </w:pPr>
  </w:style>
  <w:style w:type="table" w:styleId="TableGrid">
    <w:name w:val="Table Grid"/>
    <w:basedOn w:val="TableNormal"/>
    <w:uiPriority w:val="39"/>
    <w:rsid w:val="00B22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5E7"/>
  </w:style>
  <w:style w:type="paragraph" w:styleId="Footer">
    <w:name w:val="footer"/>
    <w:basedOn w:val="Normal"/>
    <w:link w:val="Foot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5E7"/>
  </w:style>
  <w:style w:type="paragraph" w:styleId="BalloonText">
    <w:name w:val="Balloon Text"/>
    <w:basedOn w:val="Normal"/>
    <w:link w:val="BalloonTextChar"/>
    <w:uiPriority w:val="99"/>
    <w:semiHidden/>
    <w:unhideWhenUsed/>
    <w:rsid w:val="00E42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2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60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48D7F-748A-490B-A491-7BED26B56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381</Words>
  <Characters>2372</Characters>
  <Application>Microsoft Office Word</Application>
  <DocSecurity>0</DocSecurity>
  <Lines>5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Siddha Deshpande</cp:lastModifiedBy>
  <cp:revision>56</cp:revision>
  <cp:lastPrinted>2014-03-29T14:39:00Z</cp:lastPrinted>
  <dcterms:created xsi:type="dcterms:W3CDTF">2015-04-05T18:09:00Z</dcterms:created>
  <dcterms:modified xsi:type="dcterms:W3CDTF">2023-05-03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641db399287edfffe39ce055b23cdb2a387f6cd9cb5777fd3dfba274de7a83</vt:lpwstr>
  </property>
</Properties>
</file>